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409A2169"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590B22">
        <w:rPr>
          <w:rFonts w:ascii="Times New Roman" w:eastAsia="Times New Roman" w:hAnsi="Times New Roman" w:cs="Times New Roman"/>
          <w:sz w:val="24"/>
          <w:szCs w:val="24"/>
        </w:rPr>
        <w:t>Region II</w:t>
      </w:r>
    </w:p>
    <w:p w14:paraId="08F2E33F" w14:textId="5BECC8C2"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r>
      <w:r w:rsidR="00590B22">
        <w:rPr>
          <w:rFonts w:ascii="Times New Roman" w:eastAsia="Times New Roman" w:hAnsi="Times New Roman" w:cs="Times New Roman"/>
          <w:sz w:val="24"/>
          <w:szCs w:val="24"/>
        </w:rPr>
        <w:t>Dustin Davis-Austin</w:t>
      </w:r>
    </w:p>
    <w:p w14:paraId="6904ADDE" w14:textId="7D416062"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sidR="00590B22">
        <w:rPr>
          <w:rFonts w:ascii="Times New Roman" w:eastAsia="Times New Roman" w:hAnsi="Times New Roman" w:cs="Times New Roman"/>
          <w:sz w:val="24"/>
          <w:szCs w:val="24"/>
        </w:rPr>
        <w:t>November 1</w:t>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244656C0"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k:  </w:t>
            </w:r>
            <w:r w:rsidRPr="00A0265B">
              <w:rPr>
                <w:rFonts w:ascii="Times New Roman" w:eastAsia="Times New Roman" w:hAnsi="Times New Roman" w:cs="Times New Roman"/>
                <w:color w:val="000000"/>
                <w:sz w:val="24"/>
                <w:szCs w:val="24"/>
              </w:rPr>
              <w:t>https://docs.google.com/document/d/1WYAwQ2Zns4zJZCLVX4v5VyL3_GsaCkuo/edit?usp=sharing&amp;ouid=112199836311677389886&amp;rtpof=true&amp;sd=true</w:t>
            </w:r>
          </w:p>
          <w:p w14:paraId="397AD486"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22AB64CA" w14:textId="242DFF60"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ditional Information:  We are excited that we have created a Region II PD Committee that will help us focus on member engagement as well as </w:t>
            </w:r>
            <w:r>
              <w:rPr>
                <w:rFonts w:ascii="Times New Roman" w:eastAsia="Times New Roman" w:hAnsi="Times New Roman" w:cs="Times New Roman"/>
                <w:color w:val="000000"/>
                <w:sz w:val="24"/>
                <w:szCs w:val="24"/>
              </w:rPr>
              <w:t>create a space for additional opportunities for our members.</w:t>
            </w:r>
            <w:r>
              <w:rPr>
                <w:rFonts w:ascii="Times New Roman" w:eastAsia="Times New Roman" w:hAnsi="Times New Roman" w:cs="Times New Roman"/>
                <w:color w:val="000000"/>
                <w:sz w:val="24"/>
                <w:szCs w:val="24"/>
              </w:rPr>
              <w:t xml:space="preserve">  No further support is needed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p w14:paraId="33BFA2A0"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34413DF" w14:textId="5334EE32"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2F4CC9BB"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innett County Public Schools CTAE Leader Institute, May 28, 2025</w:t>
            </w:r>
          </w:p>
          <w:p w14:paraId="2FE3D8A3"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innett County Public Schools Academy Summer Institute, June 2, 2025</w:t>
            </w:r>
          </w:p>
          <w:p w14:paraId="52FAA68D"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innett County Public Schools CTAE Summer Institute, June 9-10, 2025</w:t>
            </w:r>
          </w:p>
          <w:p w14:paraId="74D4580B"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orgia ACTE Summer Conference, June 15 – June 18, 2025</w:t>
            </w:r>
          </w:p>
          <w:p w14:paraId="1142A29F"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orgia ACTE Summer Board Training, June 19 – June 20, 2025</w:t>
            </w:r>
          </w:p>
          <w:p w14:paraId="446574B8"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llsUSA National Conference, June 25, 2025</w:t>
            </w:r>
          </w:p>
          <w:p w14:paraId="033B9136"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ard Book Review, June 25, 2025</w:t>
            </w:r>
          </w:p>
          <w:p w14:paraId="1F3E7A58"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innett County Public Schools Work-Based Learning Institute, June 26, 2025</w:t>
            </w:r>
          </w:p>
          <w:p w14:paraId="3AE83E84"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Board Meeting, June 30 – July 3, 2025</w:t>
            </w:r>
          </w:p>
          <w:p w14:paraId="7AB30F70"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innett County Public Schools New Teacher Orientation, July 16, 2025</w:t>
            </w:r>
          </w:p>
          <w:p w14:paraId="42643273"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innett County Public Schools Back to School Kickoff, June 25, 2025</w:t>
            </w:r>
          </w:p>
          <w:p w14:paraId="18F03BDF"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wton County Workforce Development Convening, August 28, 2025</w:t>
            </w:r>
          </w:p>
          <w:p w14:paraId="5335A889"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Region II Conference, September 9-12, 2025</w:t>
            </w:r>
          </w:p>
          <w:p w14:paraId="4C8F7765"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ro Atlanta CTAE Director Collaboration, September 12, 2025</w:t>
            </w:r>
          </w:p>
          <w:p w14:paraId="36E43F8C"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Region VP Meeting, September 15, 2025</w:t>
            </w:r>
          </w:p>
          <w:p w14:paraId="6D66C03D"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ge Board Large District Meeting, September 30 – October 1, 2025</w:t>
            </w:r>
          </w:p>
          <w:p w14:paraId="19E9D0F5"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vernor’s Workforce Conference, October 20 – 21, 2025 </w:t>
            </w:r>
          </w:p>
          <w:p w14:paraId="3A0216F4"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TMAE Conference, October 22 – 23, 2025</w:t>
            </w:r>
          </w:p>
          <w:p w14:paraId="7D376135"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tnership Gwinnett Workforce Summit, October 24, 2025</w:t>
            </w:r>
          </w:p>
          <w:p w14:paraId="509934E6"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208F4522"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veral newsletters sent</w:t>
            </w:r>
          </w:p>
          <w:p w14:paraId="335BDA35"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veral task force meetings attended and facilitated</w:t>
            </w:r>
          </w:p>
          <w:p w14:paraId="6E19F418" w14:textId="42686CA3"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3381573" w14:textId="0754AA58" w:rsidR="00B47C3D" w:rsidRDefault="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hing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76810ED2" w14:textId="5092EE4D" w:rsidR="00B47C3D" w:rsidRDefault="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hing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590B22" w14:paraId="409922F1" w14:textId="77777777">
        <w:trPr>
          <w:trHeight w:val="1152"/>
        </w:trPr>
        <w:tc>
          <w:tcPr>
            <w:tcW w:w="3596" w:type="dxa"/>
          </w:tcPr>
          <w:p w14:paraId="2D521676" w14:textId="791323DF"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 turnout for Region II Conference</w:t>
            </w:r>
          </w:p>
        </w:tc>
        <w:tc>
          <w:tcPr>
            <w:tcW w:w="3597" w:type="dxa"/>
          </w:tcPr>
          <w:p w14:paraId="41346D61" w14:textId="6E540A4F"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ss revenue and less engaged members</w:t>
            </w:r>
          </w:p>
        </w:tc>
        <w:tc>
          <w:tcPr>
            <w:tcW w:w="3597" w:type="dxa"/>
          </w:tcPr>
          <w:p w14:paraId="13550B24" w14:textId="291C72E9"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hing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 xml:space="preserve">.  I’ve developed a PD Committee that is dedicated to helping us increase attendance at conference through innovative and </w:t>
            </w:r>
            <w:proofErr w:type="gramStart"/>
            <w:r>
              <w:rPr>
                <w:rFonts w:ascii="Times New Roman" w:eastAsia="Times New Roman" w:hAnsi="Times New Roman" w:cs="Times New Roman"/>
                <w:color w:val="000000"/>
                <w:sz w:val="24"/>
                <w:szCs w:val="24"/>
              </w:rPr>
              <w:t>high quality</w:t>
            </w:r>
            <w:proofErr w:type="gramEnd"/>
            <w:r>
              <w:rPr>
                <w:rFonts w:ascii="Times New Roman" w:eastAsia="Times New Roman" w:hAnsi="Times New Roman" w:cs="Times New Roman"/>
                <w:color w:val="000000"/>
                <w:sz w:val="24"/>
                <w:szCs w:val="24"/>
              </w:rPr>
              <w:t xml:space="preserve"> PD.</w:t>
            </w:r>
          </w:p>
        </w:tc>
      </w:tr>
      <w:tr w:rsidR="00590B22" w14:paraId="6E0A8BB6" w14:textId="77777777">
        <w:trPr>
          <w:trHeight w:val="1152"/>
        </w:trPr>
        <w:tc>
          <w:tcPr>
            <w:tcW w:w="3596" w:type="dxa"/>
          </w:tcPr>
          <w:p w14:paraId="4DDE609A" w14:textId="43711203"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ing of the Region II Conference</w:t>
            </w:r>
          </w:p>
        </w:tc>
        <w:tc>
          <w:tcPr>
            <w:tcW w:w="3597" w:type="dxa"/>
          </w:tcPr>
          <w:p w14:paraId="672CC0BF" w14:textId="63CCCDDC"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ion II award winners are at a slight disadvantage with hotel room bookings, interview times (less prep time), etc.</w:t>
            </w:r>
          </w:p>
        </w:tc>
        <w:tc>
          <w:tcPr>
            <w:tcW w:w="3597" w:type="dxa"/>
          </w:tcPr>
          <w:p w14:paraId="3AEB4032" w14:textId="430269C8"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ion II will host two region conferences in FY27 (September 2026, April 2027) to get our schedule in alignment with other regions.</w:t>
            </w:r>
          </w:p>
        </w:tc>
      </w:tr>
      <w:tr w:rsidR="00590B22" w14:paraId="7045A9C7" w14:textId="77777777">
        <w:trPr>
          <w:trHeight w:val="1152"/>
        </w:trPr>
        <w:tc>
          <w:tcPr>
            <w:tcW w:w="3596" w:type="dxa"/>
          </w:tcPr>
          <w:p w14:paraId="259EC53F"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590B22" w:rsidRDefault="00590B22" w:rsidP="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102F75B8" w:rsidR="00B47C3D" w:rsidRDefault="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would happen if some of the regions came together to hold joint conferences?  For example, could Region I and Region II partner to have one conference with different tracks?</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3439D750" w:rsidR="00B47C3D" w:rsidRDefault="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hing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2281465B" w:rsidR="00B47C3D" w:rsidRDefault="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hing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0FBEB33C" w:rsidR="00B47C3D" w:rsidRDefault="00590B2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hing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4CFD2" w14:textId="77777777" w:rsidR="00FD27A9" w:rsidRDefault="00FD27A9">
      <w:pPr>
        <w:spacing w:after="0" w:line="240" w:lineRule="auto"/>
      </w:pPr>
      <w:r>
        <w:separator/>
      </w:r>
    </w:p>
  </w:endnote>
  <w:endnote w:type="continuationSeparator" w:id="0">
    <w:p w14:paraId="3306DECE" w14:textId="77777777" w:rsidR="00FD27A9" w:rsidRDefault="00FD2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853E3" w14:textId="77777777" w:rsidR="00FD27A9" w:rsidRDefault="00FD27A9">
      <w:pPr>
        <w:spacing w:after="0" w:line="240" w:lineRule="auto"/>
      </w:pPr>
      <w:r>
        <w:separator/>
      </w:r>
    </w:p>
  </w:footnote>
  <w:footnote w:type="continuationSeparator" w:id="0">
    <w:p w14:paraId="01E7213D" w14:textId="77777777" w:rsidR="00FD27A9" w:rsidRDefault="00FD2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B5914"/>
    <w:rsid w:val="00120005"/>
    <w:rsid w:val="00135C07"/>
    <w:rsid w:val="001F66C4"/>
    <w:rsid w:val="00205857"/>
    <w:rsid w:val="00270424"/>
    <w:rsid w:val="00590B22"/>
    <w:rsid w:val="006860E8"/>
    <w:rsid w:val="006A05D3"/>
    <w:rsid w:val="006F045D"/>
    <w:rsid w:val="007E2ACA"/>
    <w:rsid w:val="008179A4"/>
    <w:rsid w:val="008F07B3"/>
    <w:rsid w:val="009347F6"/>
    <w:rsid w:val="0095681B"/>
    <w:rsid w:val="009B42F7"/>
    <w:rsid w:val="009D7B48"/>
    <w:rsid w:val="00B034EB"/>
    <w:rsid w:val="00B47C3D"/>
    <w:rsid w:val="00B52E3E"/>
    <w:rsid w:val="00BA1258"/>
    <w:rsid w:val="00C85BEB"/>
    <w:rsid w:val="00D35757"/>
    <w:rsid w:val="00D4755D"/>
    <w:rsid w:val="00FD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04ED0B-51AD-4D0F-965A-E738890BFA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4.xml><?xml version="1.0" encoding="utf-8"?>
<ds:datastoreItem xmlns:ds="http://schemas.openxmlformats.org/officeDocument/2006/customXml" ds:itemID="{1516BCAD-B518-4C59-B83A-B5CC5BEC75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45</Words>
  <Characters>3678</Characters>
  <Application>Microsoft Office Word</Application>
  <DocSecurity>0</DocSecurity>
  <Lines>30</Lines>
  <Paragraphs>8</Paragraphs>
  <ScaleCrop>false</ScaleCrop>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ustin Davis-Austin</cp:lastModifiedBy>
  <cp:revision>2</cp:revision>
  <dcterms:created xsi:type="dcterms:W3CDTF">2025-11-07T20:07:00Z</dcterms:created>
  <dcterms:modified xsi:type="dcterms:W3CDTF">2025-11-0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5" name="docLang">
    <vt:lpwstr>en</vt:lpwstr>
  </property>
</Properties>
</file>